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Laboratory Technician position at [Company Name] in Colombia Bogotá. As a dedicated and skilled professional with a strong background in laboratory sciences, I am eager to contribute my expertise to an institution that values precision, innovation, and excellence in scientific research and analysis. This opportunity aligns perfectly with my career goals and passion for advancing medical and environmental science through rigorous laboratory practices.</w:t>
      </w:r>
    </w:p>
    <w:p>
      <w:pPr>
        <w:pStyle w:val="BodyText"/>
      </w:pPr>
      <w:r>
        <w:t xml:space="preserve">Colombia Bogotá is a vibrant city known for its dynamic healthcare sector, cutting-edge research facilities, and commitment to scientific advancement. The Laboratory Technician role in this region holds immense significance, as it directly supports critical work in public health, pharmaceutical development, and environmental monitoring. My experience working in laboratory environments has equipped me with the technical skills and attention to detail required to thrive in such a demanding and impactful setting.</w:t>
      </w:r>
    </w:p>
    <w:bookmarkStart w:id="20" w:name="professional-background-and-skills"/>
    <w:p>
      <w:pPr>
        <w:pStyle w:val="Heading2"/>
      </w:pPr>
      <w:r>
        <w:t xml:space="preserve">Professional Background and Skills</w:t>
      </w:r>
    </w:p>
    <w:p>
      <w:pPr>
        <w:pStyle w:val="FirstParagraph"/>
      </w:pPr>
      <w:r>
        <w:t xml:space="preserve">With over [X years] of experience in laboratory operations, I have developed a comprehensive understanding of both routine and advanced laboratory techniques. My expertise includes conducting chemical analyses, maintaining lab equipment, preparing samples for testing, and ensuring compliance with safety protocols. I am proficient in using industry-standard tools such as microscopes, spectrophotometers, and chromatography systems, which are essential for accurate data collection and interpretation.</w:t>
      </w:r>
    </w:p>
    <w:p>
      <w:pPr>
        <w:pStyle w:val="BodyText"/>
      </w:pPr>
      <w:r>
        <w:t xml:space="preserve">My academic foundation in [Your Degree] from [University Name] has provided me with a solid theoretical basis in biology, chemistry, and environmental science. Additionally, I have completed specialized training in [specific certifications or courses], which have further refined my ability to handle complex laboratory procedures. For instance, during my tenure at [Previous Employer], I was responsible for analyzing water quality samples for contaminants, a task that required meticulous attention to detail and adherence to strict regulatory standards.</w:t>
      </w:r>
    </w:p>
    <w:p>
      <w:pPr>
        <w:pStyle w:val="BodyText"/>
      </w:pPr>
      <w:r>
        <w:t xml:space="preserve">In Colombia Bogotá, the demand for skilled Laboratory Technicians is growing due to the city's focus on healthcare innovation and sustainable development. My ability to work collaboratively in a team environment, coupled with my strong organizational skills, makes me an ideal candidate for this role. I am particularly drawn to [Company Name] because of its reputation for excellence and its commitment to advancing scientific research in the region.</w:t>
      </w:r>
    </w:p>
    <w:bookmarkEnd w:id="20"/>
    <w:bookmarkStart w:id="21" w:name="why-colombia-bogotá"/>
    <w:p>
      <w:pPr>
        <w:pStyle w:val="Heading2"/>
      </w:pPr>
      <w:r>
        <w:t xml:space="preserve">Why Colombia Bogotá?</w:t>
      </w:r>
    </w:p>
    <w:p>
      <w:pPr>
        <w:pStyle w:val="FirstParagraph"/>
      </w:pPr>
      <w:r>
        <w:t xml:space="preserve">The unique challenges and opportunities in Colombia Bogotá make it an exciting place to pursue a career as a Laboratory Technician. The city is home to numerous research institutions, hospitals, and environmental agencies that rely on accurate laboratory data to inform their work. For example, the Universidad Nacional de Colombia and the Instituto de Salud Pública are leaders in medical research, and their work often depends on the precision of laboratory analyses conducted by skilled professionals like myself.</w:t>
      </w:r>
    </w:p>
    <w:p>
      <w:pPr>
        <w:pStyle w:val="BodyText"/>
      </w:pPr>
      <w:r>
        <w:t xml:space="preserve">Additionally, Bogotá's diverse ecosystem and urban environment present opportunities for innovative research in areas such as pollution control, biodiversity conservation, and public health. As a Laboratory Technician in this region, I would have the chance to contribute to projects that address real-world challenges while gaining valuable experience in a fast-paced, culturally rich setting. The opportunity to work alongside experts from various scientific disciplines would further enhance my professional growth and allow me to make meaningful contributions to the community.</w:t>
      </w:r>
    </w:p>
    <w:bookmarkEnd w:id="21"/>
    <w:bookmarkStart w:id="22" w:name="understanding-of-company-name"/>
    <w:p>
      <w:pPr>
        <w:pStyle w:val="Heading2"/>
      </w:pPr>
      <w:r>
        <w:t xml:space="preserve">Understanding of [Company Name]</w:t>
      </w:r>
    </w:p>
    <w:p>
      <w:pPr>
        <w:pStyle w:val="FirstParagraph"/>
      </w:pPr>
      <w:r>
        <w:t xml:space="preserve">I have followed [Company Name]'s work in the field of laboratory science with great interest. Your commitment to [specific aspect, e.g., "advancing medical diagnostics," "sustainable environmental practices," or "pharmaceutical research"] resonates deeply with my own professional values. I am particularly impressed by [mention a specific project, service, or initiative of the company], which demonstrates your dedication to quality and innovation. I believe that my technical expertise and passion for science would allow me to contribute effectively to your team while growing alongside an organization that prioritizes excellence.</w:t>
      </w:r>
    </w:p>
    <w:p>
      <w:pPr>
        <w:pStyle w:val="BodyText"/>
      </w:pPr>
      <w:r>
        <w:t xml:space="preserve">Colombia Bogotá is not just a location but a hub of scientific progress, and I am eager to be part of its evolving landscape. My ability to adapt to new technologies, follow protocols rigorously, and maintain a high level of accuracy in my work would ensure that I meet the demanding standards expected at [Company Name]. Furthermore, my strong communication skills enable me to collaborate effectively with colleagues across departments, ensuring seamless operations and timely delivery of results.</w:t>
      </w:r>
    </w:p>
    <w:bookmarkEnd w:id="22"/>
    <w:bookmarkStart w:id="23" w:name="conclusion"/>
    <w:p>
      <w:pPr>
        <w:pStyle w:val="Heading2"/>
      </w:pPr>
      <w:r>
        <w:t xml:space="preserve">Conclusion</w:t>
      </w:r>
    </w:p>
    <w:p>
      <w:pPr>
        <w:pStyle w:val="FirstParagraph"/>
      </w:pPr>
      <w:r>
        <w:t xml:space="preserve">In conclusion, I am confident that my qualifications and enthusiasm for laboratory science make me a strong candidate for the Laboratory Technician position in Colombia Bogotá. I am eager to bring my technical skills, dedication to precision, and passion for scientific discovery to your organization. Thank you for considering my application. I would welcome the opportunity to discuss how my background and goals align with the needs of [Company Name] and its mission in this dynamic region.</w:t>
      </w:r>
    </w:p>
    <w:p>
      <w:pPr>
        <w:pStyle w:val="BodyText"/>
      </w:pPr>
      <w:r>
        <w:t xml:space="preserve">Please feel free to contact me at [Your Phone Number] or [Your Email Address] at your earliest convenience. I look forward to the possibility of contributing to your team and supporting the important work being done in Colombia Bogotá.</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Colombia Bogotá</dc:title>
  <dc:creator/>
  <cp:keywords/>
  <dcterms:created xsi:type="dcterms:W3CDTF">2025-12-11T00:12:15Z</dcterms:created>
  <dcterms:modified xsi:type="dcterms:W3CDTF">2025-12-11T00:12:15Z</dcterms:modified>
</cp:coreProperties>
</file>

<file path=docProps/custom.xml><?xml version="1.0" encoding="utf-8"?>
<Properties xmlns="http://schemas.openxmlformats.org/officeDocument/2006/custom-properties" xmlns:vt="http://schemas.openxmlformats.org/officeDocument/2006/docPropsVTypes"/>
</file>